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23138B" w14:textId="1D87201A" w:rsidR="005B615A" w:rsidRPr="005B615A" w:rsidRDefault="005B615A" w:rsidP="005B615A">
      <w:pPr>
        <w:jc w:val="center"/>
        <w:rPr>
          <w:rFonts w:ascii="Arial" w:hAnsi="Arial" w:cs="Arial"/>
        </w:rPr>
      </w:pPr>
      <w:bookmarkStart w:id="0" w:name="_GoBack"/>
      <w:bookmarkEnd w:id="0"/>
      <w:r w:rsidRPr="005B615A">
        <w:rPr>
          <w:rFonts w:ascii="Arial" w:hAnsi="Arial" w:cs="Arial"/>
        </w:rPr>
        <w:t xml:space="preserve">Attachment </w:t>
      </w:r>
      <w:r w:rsidR="006E75F6">
        <w:rPr>
          <w:rFonts w:ascii="Arial" w:hAnsi="Arial" w:cs="Arial"/>
        </w:rPr>
        <w:t>2</w:t>
      </w:r>
    </w:p>
    <w:p w14:paraId="24B1AE10" w14:textId="77777777" w:rsidR="005B615A" w:rsidRPr="005B615A" w:rsidRDefault="005B615A" w:rsidP="005B615A">
      <w:pPr>
        <w:jc w:val="center"/>
        <w:rPr>
          <w:rFonts w:ascii="Arial" w:hAnsi="Arial" w:cs="Arial"/>
        </w:rPr>
      </w:pPr>
      <w:r w:rsidRPr="005B615A">
        <w:rPr>
          <w:rFonts w:ascii="Arial" w:hAnsi="Arial" w:cs="Arial"/>
        </w:rPr>
        <w:t>Improving Surveillance Data Collection among Persons Not Receiving HIV Care: A Qualitative Project to Enhance the Medical Monitoring Project</w:t>
      </w:r>
    </w:p>
    <w:p w14:paraId="4F6F6B3C" w14:textId="1AE1F5D7" w:rsidR="005B615A" w:rsidRPr="005B615A" w:rsidRDefault="005B615A" w:rsidP="005B615A">
      <w:pPr>
        <w:jc w:val="center"/>
        <w:rPr>
          <w:rFonts w:ascii="Arial" w:hAnsi="Arial" w:cs="Arial"/>
          <w:u w:val="single"/>
        </w:rPr>
      </w:pPr>
      <w:r w:rsidRPr="005B615A">
        <w:rPr>
          <w:rFonts w:ascii="Arial" w:hAnsi="Arial" w:cs="Arial"/>
          <w:u w:val="single"/>
        </w:rPr>
        <w:t>Recruitment Script</w:t>
      </w:r>
    </w:p>
    <w:p w14:paraId="75A45D36" w14:textId="77777777" w:rsidR="00D52A35" w:rsidRPr="005B615A" w:rsidRDefault="00D52A35" w:rsidP="00D52A35">
      <w:pPr>
        <w:rPr>
          <w:rFonts w:ascii="Arial" w:hAnsi="Arial" w:cs="Arial"/>
        </w:rPr>
      </w:pPr>
    </w:p>
    <w:p w14:paraId="3D98DF06" w14:textId="77777777" w:rsidR="00D52A35" w:rsidRPr="005B615A" w:rsidRDefault="00D52A35" w:rsidP="00D52A35">
      <w:pPr>
        <w:rPr>
          <w:rFonts w:ascii="Arial" w:hAnsi="Arial" w:cs="Arial"/>
        </w:rPr>
      </w:pPr>
    </w:p>
    <w:p w14:paraId="2CB0AD24" w14:textId="77777777" w:rsidR="00D52A35" w:rsidRPr="005B615A" w:rsidRDefault="00D52A35" w:rsidP="00D52A35">
      <w:pPr>
        <w:rPr>
          <w:rFonts w:ascii="Arial" w:hAnsi="Arial" w:cs="Arial"/>
          <w:u w:val="single"/>
        </w:rPr>
      </w:pPr>
      <w:r w:rsidRPr="005B615A">
        <w:rPr>
          <w:rFonts w:ascii="Arial" w:hAnsi="Arial" w:cs="Arial"/>
          <w:u w:val="single"/>
        </w:rPr>
        <w:t>Project Eligibility</w:t>
      </w:r>
    </w:p>
    <w:p w14:paraId="10EF0E41" w14:textId="77777777" w:rsidR="00D52A35" w:rsidRPr="005B615A" w:rsidRDefault="00D52A35" w:rsidP="00D52A35">
      <w:pPr>
        <w:rPr>
          <w:rFonts w:ascii="Arial" w:hAnsi="Arial" w:cs="Arial"/>
        </w:rPr>
      </w:pPr>
      <w:r w:rsidRPr="005B615A">
        <w:rPr>
          <w:rFonts w:ascii="Arial" w:hAnsi="Arial" w:cs="Arial"/>
        </w:rPr>
        <w:t xml:space="preserve">Thank you for taking part in the Medical Monitoring Project. We have another related project that you might be eligible for, if you are interested. </w:t>
      </w:r>
    </w:p>
    <w:p w14:paraId="3E0294BA" w14:textId="77777777" w:rsidR="00D52A35" w:rsidRPr="005B615A" w:rsidRDefault="00D52A35" w:rsidP="00D52A35">
      <w:pPr>
        <w:rPr>
          <w:rFonts w:ascii="Arial" w:hAnsi="Arial" w:cs="Arial"/>
        </w:rPr>
      </w:pPr>
    </w:p>
    <w:p w14:paraId="0410777E" w14:textId="77777777" w:rsidR="00D52A35" w:rsidRPr="005B615A" w:rsidRDefault="00D52A35" w:rsidP="00D52A35">
      <w:pPr>
        <w:rPr>
          <w:rFonts w:ascii="Arial" w:hAnsi="Arial" w:cs="Arial"/>
          <w:u w:val="single"/>
        </w:rPr>
      </w:pPr>
      <w:r w:rsidRPr="005B615A">
        <w:rPr>
          <w:rFonts w:ascii="Arial" w:hAnsi="Arial" w:cs="Arial"/>
          <w:u w:val="single"/>
        </w:rPr>
        <w:t>Project Description</w:t>
      </w:r>
    </w:p>
    <w:p w14:paraId="06C4E109" w14:textId="77777777" w:rsidR="00D52A35" w:rsidRPr="005B615A" w:rsidRDefault="00D52A35" w:rsidP="00D52A35">
      <w:pPr>
        <w:rPr>
          <w:rFonts w:ascii="Arial" w:hAnsi="Arial" w:cs="Arial"/>
        </w:rPr>
      </w:pPr>
      <w:r w:rsidRPr="005B615A">
        <w:rPr>
          <w:rFonts w:ascii="Arial" w:hAnsi="Arial" w:cs="Arial"/>
        </w:rPr>
        <w:t>Our health department and the Centers for Disease Control and Prevention (CDC) are using this project to better understand how some people living with HIV think about healthcare, including the services they use and need.</w:t>
      </w:r>
    </w:p>
    <w:p w14:paraId="49F9DBF4" w14:textId="77777777" w:rsidR="00D52A35" w:rsidRPr="005B615A" w:rsidRDefault="00D52A35" w:rsidP="00D52A35">
      <w:pPr>
        <w:rPr>
          <w:rFonts w:ascii="Arial" w:hAnsi="Arial" w:cs="Arial"/>
        </w:rPr>
      </w:pPr>
    </w:p>
    <w:p w14:paraId="1177F6A3" w14:textId="77777777" w:rsidR="00D52A35" w:rsidRPr="005B615A" w:rsidRDefault="00D52A35" w:rsidP="00D52A35">
      <w:pPr>
        <w:rPr>
          <w:rFonts w:ascii="Arial" w:hAnsi="Arial" w:cs="Arial"/>
        </w:rPr>
      </w:pPr>
      <w:r w:rsidRPr="005B615A">
        <w:rPr>
          <w:rFonts w:ascii="Arial" w:hAnsi="Arial" w:cs="Arial"/>
        </w:rPr>
        <w:t>This project is optional and your decision to participate in this project will not affect any services you use or the token appreciation you received for the MMP survey you just took.</w:t>
      </w:r>
    </w:p>
    <w:p w14:paraId="423D7A45" w14:textId="77777777" w:rsidR="00D52A35" w:rsidRPr="005B615A" w:rsidRDefault="00D52A35" w:rsidP="00D52A35">
      <w:pPr>
        <w:rPr>
          <w:rFonts w:ascii="Arial" w:hAnsi="Arial" w:cs="Arial"/>
        </w:rPr>
      </w:pPr>
    </w:p>
    <w:p w14:paraId="4B88859A" w14:textId="77777777" w:rsidR="00D52A35" w:rsidRPr="005B615A" w:rsidRDefault="00D52A35" w:rsidP="00D52A35">
      <w:pPr>
        <w:rPr>
          <w:rFonts w:ascii="Arial" w:hAnsi="Arial" w:cs="Arial"/>
          <w:u w:val="single"/>
        </w:rPr>
      </w:pPr>
      <w:r w:rsidRPr="005B615A">
        <w:rPr>
          <w:rFonts w:ascii="Arial" w:hAnsi="Arial" w:cs="Arial"/>
          <w:u w:val="single"/>
        </w:rPr>
        <w:t xml:space="preserve">What will we need from you? </w:t>
      </w:r>
    </w:p>
    <w:p w14:paraId="4F7A4B4C" w14:textId="77777777" w:rsidR="00D52A35" w:rsidRPr="005B615A" w:rsidRDefault="00D52A35" w:rsidP="00D52A35">
      <w:pPr>
        <w:rPr>
          <w:rFonts w:ascii="Arial" w:hAnsi="Arial" w:cs="Arial"/>
        </w:rPr>
      </w:pPr>
      <w:r w:rsidRPr="005B615A">
        <w:rPr>
          <w:rFonts w:ascii="Arial" w:hAnsi="Arial" w:cs="Arial"/>
        </w:rPr>
        <w:t>If you agree to take part, you will do a 1-hour audio-recorded phone interview with someone from the CDC. This interview will be a little different from the interview we just did. You will not be given answer choices when asked a question; instead, you will be able to say whatever comes to your mind.</w:t>
      </w:r>
    </w:p>
    <w:p w14:paraId="21A78119" w14:textId="77777777" w:rsidR="00D52A35" w:rsidRPr="005B615A" w:rsidRDefault="00D52A35" w:rsidP="00D52A35">
      <w:pPr>
        <w:rPr>
          <w:rFonts w:ascii="Arial" w:hAnsi="Arial" w:cs="Arial"/>
        </w:rPr>
      </w:pPr>
    </w:p>
    <w:p w14:paraId="3210516F" w14:textId="77777777" w:rsidR="00D52A35" w:rsidRPr="005B615A" w:rsidRDefault="00D52A35" w:rsidP="00D52A35">
      <w:pPr>
        <w:rPr>
          <w:rFonts w:ascii="Arial" w:hAnsi="Arial" w:cs="Arial"/>
        </w:rPr>
      </w:pPr>
      <w:r w:rsidRPr="005B615A">
        <w:rPr>
          <w:rFonts w:ascii="Arial" w:hAnsi="Arial" w:cs="Arial"/>
        </w:rPr>
        <w:t>Your answers will be confidential and your privacy will be protected. Your name or any other information that identifies you will not be collected.</w:t>
      </w:r>
    </w:p>
    <w:p w14:paraId="3710CF64" w14:textId="77777777" w:rsidR="00D52A35" w:rsidRPr="005B615A" w:rsidRDefault="00D52A35" w:rsidP="00D52A35">
      <w:pPr>
        <w:rPr>
          <w:rFonts w:ascii="Arial" w:hAnsi="Arial" w:cs="Arial"/>
        </w:rPr>
      </w:pPr>
    </w:p>
    <w:p w14:paraId="1AF0EE6C" w14:textId="77777777" w:rsidR="00D52A35" w:rsidRPr="005B615A" w:rsidRDefault="00D52A35" w:rsidP="00D52A35">
      <w:pPr>
        <w:rPr>
          <w:rFonts w:ascii="Arial" w:hAnsi="Arial" w:cs="Arial"/>
          <w:u w:val="single"/>
        </w:rPr>
      </w:pPr>
      <w:r w:rsidRPr="005B615A">
        <w:rPr>
          <w:rFonts w:ascii="Arial" w:hAnsi="Arial" w:cs="Arial"/>
          <w:u w:val="single"/>
        </w:rPr>
        <w:t xml:space="preserve">Token of Appreciation </w:t>
      </w:r>
    </w:p>
    <w:p w14:paraId="27F75677" w14:textId="77777777" w:rsidR="00D52A35" w:rsidRPr="005B615A" w:rsidRDefault="00D52A35" w:rsidP="00D52A35">
      <w:pPr>
        <w:rPr>
          <w:rFonts w:ascii="Arial" w:hAnsi="Arial" w:cs="Arial"/>
        </w:rPr>
      </w:pPr>
      <w:r w:rsidRPr="005B615A">
        <w:rPr>
          <w:rFonts w:ascii="Arial" w:hAnsi="Arial" w:cs="Arial"/>
        </w:rPr>
        <w:t xml:space="preserve">You will be given [description of token of appreciation] as a token of appreciation for your participation. </w:t>
      </w:r>
    </w:p>
    <w:p w14:paraId="56BCD3AB" w14:textId="77777777" w:rsidR="00D52A35" w:rsidRPr="005B615A" w:rsidRDefault="00D52A35" w:rsidP="00D52A35">
      <w:pPr>
        <w:rPr>
          <w:rFonts w:ascii="Arial" w:hAnsi="Arial" w:cs="Arial"/>
        </w:rPr>
      </w:pPr>
    </w:p>
    <w:p w14:paraId="2511290E" w14:textId="77777777" w:rsidR="00D52A35" w:rsidRPr="005B615A" w:rsidRDefault="00D52A35" w:rsidP="00D52A35">
      <w:pPr>
        <w:rPr>
          <w:rFonts w:ascii="Arial" w:hAnsi="Arial" w:cs="Arial"/>
          <w:u w:val="single"/>
        </w:rPr>
      </w:pPr>
      <w:r w:rsidRPr="005B615A">
        <w:rPr>
          <w:rFonts w:ascii="Arial" w:hAnsi="Arial" w:cs="Arial"/>
          <w:u w:val="single"/>
        </w:rPr>
        <w:t>Participation Decision</w:t>
      </w:r>
    </w:p>
    <w:p w14:paraId="1E60C113" w14:textId="77777777" w:rsidR="00D52A35" w:rsidRPr="005B615A" w:rsidRDefault="00D52A35" w:rsidP="00D52A35">
      <w:pPr>
        <w:rPr>
          <w:rFonts w:ascii="Arial" w:hAnsi="Arial" w:cs="Arial"/>
        </w:rPr>
      </w:pPr>
      <w:r w:rsidRPr="005B615A">
        <w:rPr>
          <w:rFonts w:ascii="Arial" w:hAnsi="Arial" w:cs="Arial"/>
        </w:rPr>
        <w:t>Would you like to hear more about this project? [If response is no, continue with MMP procedures and do not read the rest of the script]</w:t>
      </w:r>
    </w:p>
    <w:p w14:paraId="00DBB838" w14:textId="77777777" w:rsidR="00D52A35" w:rsidRPr="005B615A" w:rsidRDefault="00D52A35" w:rsidP="00D52A35">
      <w:pPr>
        <w:rPr>
          <w:rFonts w:ascii="Arial" w:hAnsi="Arial" w:cs="Arial"/>
        </w:rPr>
      </w:pPr>
    </w:p>
    <w:p w14:paraId="0836E64F" w14:textId="77777777" w:rsidR="00D52A35" w:rsidRPr="005B615A" w:rsidRDefault="00D52A35" w:rsidP="00D52A35">
      <w:pPr>
        <w:rPr>
          <w:rFonts w:ascii="Arial" w:hAnsi="Arial" w:cs="Arial"/>
          <w:u w:val="single"/>
        </w:rPr>
      </w:pPr>
      <w:r w:rsidRPr="005B615A">
        <w:rPr>
          <w:rFonts w:ascii="Arial" w:hAnsi="Arial" w:cs="Arial"/>
          <w:u w:val="single"/>
        </w:rPr>
        <w:t xml:space="preserve">Scheduling the Interview </w:t>
      </w:r>
    </w:p>
    <w:p w14:paraId="3D2E0D63" w14:textId="77777777" w:rsidR="00D52A35" w:rsidRPr="005B615A" w:rsidRDefault="00D52A35" w:rsidP="00D52A35">
      <w:pPr>
        <w:rPr>
          <w:rFonts w:ascii="Arial" w:hAnsi="Arial" w:cs="Arial"/>
        </w:rPr>
      </w:pPr>
      <w:r w:rsidRPr="005B615A">
        <w:rPr>
          <w:rFonts w:ascii="Arial" w:hAnsi="Arial" w:cs="Arial"/>
        </w:rPr>
        <w:lastRenderedPageBreak/>
        <w:t>What dates and times would work for you to take part in the interview? [Select a time that works well for the MMP respondent and provide the interview telephone number]</w:t>
      </w:r>
    </w:p>
    <w:p w14:paraId="2AC46625" w14:textId="77777777" w:rsidR="00D52A35" w:rsidRPr="005B615A" w:rsidRDefault="00D52A35" w:rsidP="00D52A35">
      <w:pPr>
        <w:rPr>
          <w:rFonts w:ascii="Arial" w:hAnsi="Arial" w:cs="Arial"/>
        </w:rPr>
      </w:pPr>
    </w:p>
    <w:p w14:paraId="4B8F6D10" w14:textId="77777777" w:rsidR="00D52A35" w:rsidRPr="005B615A" w:rsidRDefault="00D52A35" w:rsidP="00D52A35">
      <w:pPr>
        <w:rPr>
          <w:rFonts w:ascii="Arial" w:hAnsi="Arial" w:cs="Arial"/>
        </w:rPr>
      </w:pPr>
      <w:r w:rsidRPr="005B615A">
        <w:rPr>
          <w:rFonts w:ascii="Arial" w:hAnsi="Arial" w:cs="Arial"/>
        </w:rPr>
        <w:t>On [day], [date] at [time], you will call [phone number] and speak to an interviewer from the CDC. That person will give you more information about the project. You will also go through an informed consent process before starting the one-hour long interview. After the interview is finished, the interviewer will let me know and we will give you a token of appreciation.</w:t>
      </w:r>
    </w:p>
    <w:p w14:paraId="5857CD90" w14:textId="77777777" w:rsidR="00D52A35" w:rsidRPr="005B615A" w:rsidRDefault="00D52A35" w:rsidP="00D52A35">
      <w:pPr>
        <w:rPr>
          <w:rFonts w:ascii="Arial" w:hAnsi="Arial" w:cs="Arial"/>
        </w:rPr>
      </w:pPr>
    </w:p>
    <w:p w14:paraId="3B75E37B" w14:textId="77777777" w:rsidR="00D52A35" w:rsidRPr="005B615A" w:rsidRDefault="00D52A35" w:rsidP="00D52A35">
      <w:pPr>
        <w:rPr>
          <w:rFonts w:ascii="Arial" w:hAnsi="Arial" w:cs="Arial"/>
        </w:rPr>
      </w:pPr>
      <w:r w:rsidRPr="005B615A">
        <w:rPr>
          <w:rFonts w:ascii="Arial" w:hAnsi="Arial" w:cs="Arial"/>
        </w:rPr>
        <w:t>If you have any questions about this project before the interview, please call [phone number] and ask for [MMP Project Area Staff].</w:t>
      </w:r>
    </w:p>
    <w:p w14:paraId="34A4BB2E" w14:textId="77777777" w:rsidR="00D52A35" w:rsidRPr="005B615A" w:rsidRDefault="00D52A35" w:rsidP="00D52A35">
      <w:pPr>
        <w:rPr>
          <w:rFonts w:ascii="Arial" w:hAnsi="Arial" w:cs="Arial"/>
        </w:rPr>
      </w:pPr>
    </w:p>
    <w:p w14:paraId="2EAD90DB" w14:textId="77777777" w:rsidR="00D52A35" w:rsidRPr="005B615A" w:rsidRDefault="00D52A35" w:rsidP="00D52A35">
      <w:pPr>
        <w:rPr>
          <w:rFonts w:ascii="Arial" w:hAnsi="Arial" w:cs="Arial"/>
        </w:rPr>
      </w:pPr>
      <w:r w:rsidRPr="005B615A">
        <w:rPr>
          <w:rFonts w:ascii="Arial" w:hAnsi="Arial" w:cs="Arial"/>
        </w:rPr>
        <w:t>[If respondent agrees to receive text messages, send interview information via text]</w:t>
      </w:r>
    </w:p>
    <w:p w14:paraId="539ADD6D" w14:textId="77777777" w:rsidR="00D52A35" w:rsidRPr="005B615A" w:rsidRDefault="00D52A35" w:rsidP="00D52A35">
      <w:pPr>
        <w:rPr>
          <w:rFonts w:ascii="Arial" w:hAnsi="Arial" w:cs="Arial"/>
        </w:rPr>
      </w:pPr>
    </w:p>
    <w:p w14:paraId="772D7D74" w14:textId="77777777" w:rsidR="00D52A35" w:rsidRPr="005B615A" w:rsidRDefault="00D52A35" w:rsidP="00D52A35">
      <w:pPr>
        <w:rPr>
          <w:rFonts w:ascii="Arial" w:hAnsi="Arial" w:cs="Arial"/>
        </w:rPr>
      </w:pPr>
      <w:r w:rsidRPr="005B615A">
        <w:rPr>
          <w:rFonts w:ascii="Arial" w:hAnsi="Arial" w:cs="Arial"/>
        </w:rPr>
        <w:t>We will remind you about the interview [time frame] before your appointment, via [phone or text].</w:t>
      </w:r>
    </w:p>
    <w:p w14:paraId="06154EAD" w14:textId="3C4712FB" w:rsidR="007B787F" w:rsidRPr="005B615A" w:rsidRDefault="007B787F" w:rsidP="00D52A35"/>
    <w:sectPr w:rsidR="007B787F" w:rsidRPr="005B615A" w:rsidSect="00D26908">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AyN7UwMLA0NLewsLBU0lEKTi0uzszPAykwrgUA+LAeoiwAAAA="/>
  </w:docVars>
  <w:rsids>
    <w:rsidRoot w:val="00070326"/>
    <w:rsid w:val="00040346"/>
    <w:rsid w:val="00070326"/>
    <w:rsid w:val="001D526A"/>
    <w:rsid w:val="00210BE1"/>
    <w:rsid w:val="00233F5B"/>
    <w:rsid w:val="00236CA3"/>
    <w:rsid w:val="002C0669"/>
    <w:rsid w:val="00310C83"/>
    <w:rsid w:val="00352D7B"/>
    <w:rsid w:val="003A1674"/>
    <w:rsid w:val="003C04D8"/>
    <w:rsid w:val="003C4434"/>
    <w:rsid w:val="003D6B8B"/>
    <w:rsid w:val="00462597"/>
    <w:rsid w:val="00464383"/>
    <w:rsid w:val="004829F1"/>
    <w:rsid w:val="005606D4"/>
    <w:rsid w:val="00561A95"/>
    <w:rsid w:val="00561DE8"/>
    <w:rsid w:val="005B615A"/>
    <w:rsid w:val="005C5FDC"/>
    <w:rsid w:val="006E75F6"/>
    <w:rsid w:val="0075304E"/>
    <w:rsid w:val="007544BF"/>
    <w:rsid w:val="00774F10"/>
    <w:rsid w:val="007874CF"/>
    <w:rsid w:val="007B787F"/>
    <w:rsid w:val="00960D54"/>
    <w:rsid w:val="009E5804"/>
    <w:rsid w:val="00A10174"/>
    <w:rsid w:val="00A97E35"/>
    <w:rsid w:val="00B1719B"/>
    <w:rsid w:val="00B74296"/>
    <w:rsid w:val="00BB19BD"/>
    <w:rsid w:val="00BB704F"/>
    <w:rsid w:val="00BC3BF5"/>
    <w:rsid w:val="00BE1FE2"/>
    <w:rsid w:val="00BF05C7"/>
    <w:rsid w:val="00C215FC"/>
    <w:rsid w:val="00C27C60"/>
    <w:rsid w:val="00C93FCA"/>
    <w:rsid w:val="00CF301E"/>
    <w:rsid w:val="00D26908"/>
    <w:rsid w:val="00D50CE1"/>
    <w:rsid w:val="00D52A35"/>
    <w:rsid w:val="00D676F4"/>
    <w:rsid w:val="00D94AC6"/>
    <w:rsid w:val="00DC3184"/>
    <w:rsid w:val="00F62F1C"/>
    <w:rsid w:val="00F955AB"/>
    <w:rsid w:val="00FC39CF"/>
    <w:rsid w:val="00FC7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FF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50CE1"/>
    <w:rPr>
      <w:sz w:val="16"/>
      <w:szCs w:val="16"/>
    </w:rPr>
  </w:style>
  <w:style w:type="paragraph" w:styleId="CommentText">
    <w:name w:val="annotation text"/>
    <w:basedOn w:val="Normal"/>
    <w:link w:val="CommentTextChar"/>
    <w:uiPriority w:val="99"/>
    <w:semiHidden/>
    <w:unhideWhenUsed/>
    <w:rsid w:val="00D50CE1"/>
    <w:pPr>
      <w:spacing w:line="240" w:lineRule="auto"/>
    </w:pPr>
    <w:rPr>
      <w:sz w:val="20"/>
      <w:szCs w:val="20"/>
    </w:rPr>
  </w:style>
  <w:style w:type="character" w:customStyle="1" w:styleId="CommentTextChar">
    <w:name w:val="Comment Text Char"/>
    <w:basedOn w:val="DefaultParagraphFont"/>
    <w:link w:val="CommentText"/>
    <w:uiPriority w:val="99"/>
    <w:semiHidden/>
    <w:rsid w:val="00D50CE1"/>
    <w:rPr>
      <w:sz w:val="20"/>
      <w:szCs w:val="20"/>
    </w:rPr>
  </w:style>
  <w:style w:type="paragraph" w:styleId="CommentSubject">
    <w:name w:val="annotation subject"/>
    <w:basedOn w:val="CommentText"/>
    <w:next w:val="CommentText"/>
    <w:link w:val="CommentSubjectChar"/>
    <w:uiPriority w:val="99"/>
    <w:semiHidden/>
    <w:unhideWhenUsed/>
    <w:rsid w:val="00D50CE1"/>
    <w:rPr>
      <w:b/>
      <w:bCs/>
    </w:rPr>
  </w:style>
  <w:style w:type="character" w:customStyle="1" w:styleId="CommentSubjectChar">
    <w:name w:val="Comment Subject Char"/>
    <w:basedOn w:val="CommentTextChar"/>
    <w:link w:val="CommentSubject"/>
    <w:uiPriority w:val="99"/>
    <w:semiHidden/>
    <w:rsid w:val="00D50CE1"/>
    <w:rPr>
      <w:b/>
      <w:bCs/>
      <w:sz w:val="20"/>
      <w:szCs w:val="20"/>
    </w:rPr>
  </w:style>
  <w:style w:type="paragraph" w:styleId="BalloonText">
    <w:name w:val="Balloon Text"/>
    <w:basedOn w:val="Normal"/>
    <w:link w:val="BalloonTextChar"/>
    <w:uiPriority w:val="99"/>
    <w:semiHidden/>
    <w:unhideWhenUsed/>
    <w:rsid w:val="00D50C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0CE1"/>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50CE1"/>
    <w:rPr>
      <w:sz w:val="16"/>
      <w:szCs w:val="16"/>
    </w:rPr>
  </w:style>
  <w:style w:type="paragraph" w:styleId="CommentText">
    <w:name w:val="annotation text"/>
    <w:basedOn w:val="Normal"/>
    <w:link w:val="CommentTextChar"/>
    <w:uiPriority w:val="99"/>
    <w:semiHidden/>
    <w:unhideWhenUsed/>
    <w:rsid w:val="00D50CE1"/>
    <w:pPr>
      <w:spacing w:line="240" w:lineRule="auto"/>
    </w:pPr>
    <w:rPr>
      <w:sz w:val="20"/>
      <w:szCs w:val="20"/>
    </w:rPr>
  </w:style>
  <w:style w:type="character" w:customStyle="1" w:styleId="CommentTextChar">
    <w:name w:val="Comment Text Char"/>
    <w:basedOn w:val="DefaultParagraphFont"/>
    <w:link w:val="CommentText"/>
    <w:uiPriority w:val="99"/>
    <w:semiHidden/>
    <w:rsid w:val="00D50CE1"/>
    <w:rPr>
      <w:sz w:val="20"/>
      <w:szCs w:val="20"/>
    </w:rPr>
  </w:style>
  <w:style w:type="paragraph" w:styleId="CommentSubject">
    <w:name w:val="annotation subject"/>
    <w:basedOn w:val="CommentText"/>
    <w:next w:val="CommentText"/>
    <w:link w:val="CommentSubjectChar"/>
    <w:uiPriority w:val="99"/>
    <w:semiHidden/>
    <w:unhideWhenUsed/>
    <w:rsid w:val="00D50CE1"/>
    <w:rPr>
      <w:b/>
      <w:bCs/>
    </w:rPr>
  </w:style>
  <w:style w:type="character" w:customStyle="1" w:styleId="CommentSubjectChar">
    <w:name w:val="Comment Subject Char"/>
    <w:basedOn w:val="CommentTextChar"/>
    <w:link w:val="CommentSubject"/>
    <w:uiPriority w:val="99"/>
    <w:semiHidden/>
    <w:rsid w:val="00D50CE1"/>
    <w:rPr>
      <w:b/>
      <w:bCs/>
      <w:sz w:val="20"/>
      <w:szCs w:val="20"/>
    </w:rPr>
  </w:style>
  <w:style w:type="paragraph" w:styleId="BalloonText">
    <w:name w:val="Balloon Text"/>
    <w:basedOn w:val="Normal"/>
    <w:link w:val="BalloonTextChar"/>
    <w:uiPriority w:val="99"/>
    <w:semiHidden/>
    <w:unhideWhenUsed/>
    <w:rsid w:val="00D50C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0CE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63</Words>
  <Characters>207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24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n, Shana (CDC)</dc:creator>
  <cp:keywords/>
  <dc:description/>
  <cp:lastModifiedBy>SYSTEM</cp:lastModifiedBy>
  <cp:revision>2</cp:revision>
  <dcterms:created xsi:type="dcterms:W3CDTF">2018-04-24T15:29:00Z</dcterms:created>
  <dcterms:modified xsi:type="dcterms:W3CDTF">2018-04-24T15:29:00Z</dcterms:modified>
</cp:coreProperties>
</file>